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98EBE" w14:textId="446391BD" w:rsidR="0084365A" w:rsidRDefault="0084365A" w:rsidP="00BF53E4">
      <w:pPr>
        <w:pStyle w:val="Heading1"/>
      </w:pPr>
      <w:r>
        <w:t># Intro to Langchain</w:t>
      </w:r>
    </w:p>
    <w:p w14:paraId="32363F27" w14:textId="1009C911" w:rsidR="00BF53E4" w:rsidRDefault="0084365A" w:rsidP="00BF53E4">
      <w:pPr>
        <w:pStyle w:val="Heading1"/>
      </w:pPr>
      <w:r>
        <w:t xml:space="preserve">##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  <w:t>let’s move on!</w:t>
      </w:r>
    </w:p>
    <w:p w14:paraId="649DBD52" w14:textId="28AF6114" w:rsidR="00583D4F" w:rsidRDefault="004D08F3" w:rsidP="00583D4F">
      <w:pPr>
        <w:pStyle w:val="Heading1"/>
      </w:pPr>
      <w:r>
        <w:t xml:space="preserve">##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</w:r>
      <w:r>
        <w:lastRenderedPageBreak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>to use the languages similar to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</w:r>
      <w:r>
        <w:lastRenderedPageBreak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>such as Apache Hadoop, Apache Hbase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>Power BI, SaS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</w:r>
      <w:r>
        <w:lastRenderedPageBreak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4D08F3"/>
    <w:rsid w:val="00583D4F"/>
    <w:rsid w:val="00673C84"/>
    <w:rsid w:val="0071565B"/>
    <w:rsid w:val="00771774"/>
    <w:rsid w:val="007C21AB"/>
    <w:rsid w:val="0084365A"/>
    <w:rsid w:val="00857901"/>
    <w:rsid w:val="00871D09"/>
    <w:rsid w:val="00901804"/>
    <w:rsid w:val="00A846CF"/>
    <w:rsid w:val="00AA31F9"/>
    <w:rsid w:val="00BF53E4"/>
    <w:rsid w:val="00E165A9"/>
    <w:rsid w:val="00F36958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4</Pages>
  <Words>1236</Words>
  <Characters>7051</Characters>
  <Application>Microsoft Office Word</Application>
  <DocSecurity>0</DocSecurity>
  <Lines>58</Lines>
  <Paragraphs>16</Paragraphs>
  <ScaleCrop>false</ScaleCrop>
  <Company/>
  <LinksUpToDate>false</LinksUpToDate>
  <CharactersWithSpaces>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suraj s g dhanva</cp:lastModifiedBy>
  <cp:revision>26</cp:revision>
  <cp:lastPrinted>2023-11-09T08:16:00Z</cp:lastPrinted>
  <dcterms:created xsi:type="dcterms:W3CDTF">2023-11-08T09:52:00Z</dcterms:created>
  <dcterms:modified xsi:type="dcterms:W3CDTF">2025-09-24T17:28:00Z</dcterms:modified>
</cp:coreProperties>
</file>